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31D8AF" w14:textId="77777777" w:rsidR="00F05F38" w:rsidRDefault="00AD20CC">
      <w:pPr>
        <w:pStyle w:val="Title"/>
      </w:pPr>
      <w:r>
        <w:t>AmrithRavindraHW3.R</w:t>
      </w:r>
    </w:p>
    <w:p w14:paraId="33527E4D" w14:textId="77777777" w:rsidR="00F05F38" w:rsidRDefault="00AD20CC">
      <w:pPr>
        <w:pStyle w:val="Author"/>
      </w:pPr>
      <w:r>
        <w:t>Chanti</w:t>
      </w:r>
    </w:p>
    <w:p w14:paraId="7EC429CF" w14:textId="77777777" w:rsidR="00F05F38" w:rsidRDefault="00AD20CC">
      <w:pPr>
        <w:pStyle w:val="Date"/>
      </w:pPr>
      <w:r>
        <w:t>Sat Apr 8 21:54:21 2017</w:t>
      </w:r>
    </w:p>
    <w:p w14:paraId="4684E23C" w14:textId="77777777" w:rsidR="00F05F38" w:rsidRDefault="00AD20CC">
      <w:pPr>
        <w:pStyle w:val="SourceCode"/>
      </w:pPr>
      <w:r>
        <w:rPr>
          <w:rStyle w:val="NormalTok"/>
        </w:rPr>
        <w:t>x=</w:t>
      </w:r>
      <w:r>
        <w:rPr>
          <w:rStyle w:val="StringTok"/>
        </w:rPr>
        <w:t xml:space="preserve"> </w:t>
      </w:r>
      <w:r>
        <w:rPr>
          <w:rStyle w:val="KeywordTok"/>
        </w:rPr>
        <w:t>getwd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x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  <w:r>
        <w:br/>
      </w:r>
      <w:r>
        <w:br/>
      </w:r>
      <w:r>
        <w:rPr>
          <w:rStyle w:val="NormalTok"/>
        </w:rPr>
        <w:t>#######</w:t>
      </w:r>
      <w:r>
        <w:br/>
      </w:r>
      <w:r>
        <w:rPr>
          <w:rStyle w:val="NormalTok"/>
        </w:rPr>
        <w:t>hw3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w3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hw3)</w:t>
      </w:r>
    </w:p>
    <w:p w14:paraId="72E7F155" w14:textId="77777777" w:rsidR="00F05F38" w:rsidRDefault="00AD20CC">
      <w:pPr>
        <w:pStyle w:val="SourceCode"/>
      </w:pPr>
      <w:r>
        <w:rPr>
          <w:rStyle w:val="VerbatimChar"/>
        </w:rPr>
        <w:t>## 'data.frame':    3882 obs. of  7 variables:</w:t>
      </w:r>
      <w:r>
        <w:br/>
      </w:r>
      <w:r>
        <w:rPr>
          <w:rStyle w:val="VerbatimChar"/>
        </w:rPr>
        <w:t>##  $ X.1     : chr  "1" "2" "3</w:t>
      </w:r>
      <w:r>
        <w:rPr>
          <w:rStyle w:val="VerbatimChar"/>
        </w:rPr>
        <w:t>" "4" ...</w:t>
      </w:r>
      <w:r>
        <w:br/>
      </w:r>
      <w:r>
        <w:rPr>
          <w:rStyle w:val="VerbatimChar"/>
        </w:rPr>
        <w:t>##  $ X       : chr  "1" "2" "3" "4" ...</w:t>
      </w:r>
      <w:r>
        <w:br/>
      </w:r>
      <w:r>
        <w:rPr>
          <w:rStyle w:val="VerbatimChar"/>
        </w:rPr>
        <w:t>##  $ Vandal  : int  0 0 0 0 0 0 0 0 0 0 ...</w:t>
      </w:r>
      <w:r>
        <w:br/>
      </w:r>
      <w:r>
        <w:rPr>
          <w:rStyle w:val="VerbatimChar"/>
        </w:rPr>
        <w:t>##  $ Minor   : int  1 1 0 1 1 0 0 0 1 0 ...</w:t>
      </w:r>
      <w:r>
        <w:br/>
      </w:r>
      <w:r>
        <w:rPr>
          <w:rStyle w:val="VerbatimChar"/>
        </w:rPr>
        <w:t>##  $ Loggedin: int  1 1 1 0 1 1 1 1 1 0 ...</w:t>
      </w:r>
      <w:r>
        <w:br/>
      </w:r>
      <w:r>
        <w:rPr>
          <w:rStyle w:val="VerbatimChar"/>
        </w:rPr>
        <w:t>##  $ Added   : chr  "  represent psycholinguisticspsycholinguistics o</w:t>
      </w:r>
      <w:r>
        <w:rPr>
          <w:rStyle w:val="VerbatimChar"/>
        </w:rPr>
        <w:t>rthographyorthography help text all actions through human ethnologue relationsh"| __truncated__ " website external links" " " " afghanistan used iran mostly that farsiis is countries some xmlspacepreservepersian parts tajikestan region" ...</w:t>
      </w:r>
      <w:r>
        <w:br/>
      </w:r>
      <w:r>
        <w:rPr>
          <w:rStyle w:val="VerbatimChar"/>
        </w:rPr>
        <w:t>##  $ Removed :</w:t>
      </w:r>
      <w:r>
        <w:rPr>
          <w:rStyle w:val="VerbatimChar"/>
        </w:rPr>
        <w:t xml:space="preserve"> chr  " " " talklanguagetalk" " regarded as technologytechnologies human first" "  represent psycholinguisticspsycholinguistics orthographyorthography help all actions through ethnologue relationships linguis"| __truncated__ ...</w:t>
      </w:r>
    </w:p>
    <w:p w14:paraId="47224C67" w14:textId="77777777" w:rsidR="00F05F38" w:rsidRDefault="00AD20C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 xml:space="preserve">(hw3$Vandal) </w:t>
      </w:r>
      <w:r>
        <w:rPr>
          <w:rStyle w:val="CommentTok"/>
        </w:rPr>
        <w:t>#This tel</w:t>
      </w:r>
      <w:r>
        <w:rPr>
          <w:rStyle w:val="CommentTok"/>
        </w:rPr>
        <w:t>ls us that there were 1815 recorded cases of vandalism</w:t>
      </w:r>
    </w:p>
    <w:p w14:paraId="09D9F572" w14:textId="77777777" w:rsidR="00F05F38" w:rsidRDefault="00AD20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2061 1815</w:t>
      </w:r>
    </w:p>
    <w:p w14:paraId="09A9CAB8" w14:textId="77777777" w:rsidR="00F05F38" w:rsidRDefault="00AD20CC">
      <w:pPr>
        <w:pStyle w:val="SourceCode"/>
      </w:pPr>
      <w:r>
        <w:rPr>
          <w:rStyle w:val="NormalTok"/>
        </w:rPr>
        <w:t>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)</w:t>
      </w:r>
    </w:p>
    <w:p w14:paraId="51D2A014" w14:textId="77777777" w:rsidR="00F05F38" w:rsidRDefault="00AD20CC">
      <w:pPr>
        <w:pStyle w:val="SourceCode"/>
      </w:pPr>
      <w:r>
        <w:rPr>
          <w:rStyle w:val="VerbatimChar"/>
        </w:rPr>
        <w:t>## Loading required package: NLP</w:t>
      </w:r>
    </w:p>
    <w:p w14:paraId="1853F1B1" w14:textId="77777777" w:rsidR="00F05F38" w:rsidRDefault="00AD20CC">
      <w:pPr>
        <w:pStyle w:val="SourceCode"/>
      </w:pPr>
      <w:r>
        <w:rPr>
          <w:rStyle w:val="NormalTok"/>
        </w:rPr>
        <w:t>addcorpu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hw3$Added))</w:t>
      </w:r>
      <w:r>
        <w:br/>
      </w:r>
      <w:r>
        <w:rPr>
          <w:rStyle w:val="NormalTok"/>
        </w:rPr>
        <w:t>add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addcorpus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ddcor</w:t>
      </w:r>
      <w:r>
        <w:rPr>
          <w:rStyle w:val="NormalTok"/>
        </w:rPr>
        <w:t>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addcorpus, stemDocument)</w:t>
      </w:r>
      <w:r>
        <w:br/>
      </w:r>
      <w:r>
        <w:rPr>
          <w:rStyle w:val="NormalTok"/>
        </w:rPr>
        <w:t>adddoc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addcorpus)</w:t>
      </w:r>
      <w:r>
        <w:br/>
      </w:r>
      <w:r>
        <w:rPr>
          <w:rStyle w:val="NormalTok"/>
        </w:rPr>
        <w:t xml:space="preserve">adddoc </w:t>
      </w:r>
      <w:r>
        <w:rPr>
          <w:rStyle w:val="CommentTok"/>
        </w:rPr>
        <w:t>#This tells us that our document term matrix contains 3882 documents and 6675 terms</w:t>
      </w:r>
    </w:p>
    <w:p w14:paraId="676BBF48" w14:textId="77777777" w:rsidR="00F05F38" w:rsidRDefault="00AD20CC">
      <w:pPr>
        <w:pStyle w:val="SourceCode"/>
      </w:pPr>
      <w:r>
        <w:rPr>
          <w:rStyle w:val="VerbatimChar"/>
        </w:rPr>
        <w:lastRenderedPageBreak/>
        <w:t>## &lt;&lt;DocumentTermMatrix (documents: 3882, terms: 6675)&gt;&gt;</w:t>
      </w:r>
      <w:r>
        <w:br/>
      </w:r>
      <w:r>
        <w:rPr>
          <w:rStyle w:val="VerbatimChar"/>
        </w:rPr>
        <w:t>## Non-/sparse entries: 15368/25896982</w:t>
      </w:r>
      <w:r>
        <w:br/>
      </w:r>
      <w:r>
        <w:rPr>
          <w:rStyle w:val="VerbatimChar"/>
        </w:rPr>
        <w:t>## Sparsity           : 100%</w:t>
      </w:r>
      <w:r>
        <w:br/>
      </w:r>
      <w:r>
        <w:rPr>
          <w:rStyle w:val="VerbatimChar"/>
        </w:rPr>
        <w:t>## Maximal term length: 784</w:t>
      </w:r>
      <w:r>
        <w:br/>
      </w:r>
      <w:r>
        <w:rPr>
          <w:rStyle w:val="VerbatimChar"/>
        </w:rPr>
        <w:t>## Weighting          : term frequency (tf)</w:t>
      </w:r>
    </w:p>
    <w:p w14:paraId="2B961EE6" w14:textId="77777777" w:rsidR="00F05F38" w:rsidRDefault="00AD20CC">
      <w:pPr>
        <w:pStyle w:val="SourceCode"/>
      </w:pPr>
      <w:r>
        <w:rPr>
          <w:rStyle w:val="NormalTok"/>
        </w:rPr>
        <w:t>sparseAdded &lt;-</w:t>
      </w:r>
      <w:r>
        <w:rPr>
          <w:rStyle w:val="StringTok"/>
        </w:rPr>
        <w:t xml:space="preserve"> </w:t>
      </w:r>
      <w:r>
        <w:rPr>
          <w:rStyle w:val="KeywordTok"/>
        </w:rPr>
        <w:t>removeSparseTerms</w:t>
      </w:r>
      <w:r>
        <w:rPr>
          <w:rStyle w:val="NormalTok"/>
        </w:rPr>
        <w:t xml:space="preserve">(adddoc,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arseAdded</w:t>
      </w:r>
    </w:p>
    <w:p w14:paraId="392C2D0E" w14:textId="77777777" w:rsidR="00F05F38" w:rsidRDefault="00AD20CC">
      <w:pPr>
        <w:pStyle w:val="SourceCode"/>
      </w:pPr>
      <w:r>
        <w:rPr>
          <w:rStyle w:val="VerbatimChar"/>
        </w:rPr>
        <w:t>## &lt;&lt;DocumentTermMatrix (documents: 3882, terms: 0)&gt;&gt;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on-/sparse entries: 0/0</w:t>
      </w:r>
      <w:r>
        <w:br/>
      </w:r>
      <w:r>
        <w:rPr>
          <w:rStyle w:val="VerbatimChar"/>
        </w:rPr>
        <w:t>## Sparsity           : 100%</w:t>
      </w:r>
      <w:r>
        <w:br/>
      </w:r>
      <w:r>
        <w:rPr>
          <w:rStyle w:val="VerbatimChar"/>
        </w:rPr>
        <w:t>## Maximal term length: 0</w:t>
      </w:r>
      <w:r>
        <w:br/>
      </w:r>
      <w:r>
        <w:rPr>
          <w:rStyle w:val="VerbatimChar"/>
        </w:rPr>
        <w:t>## Weighting          : term frequency (tf)</w:t>
      </w:r>
    </w:p>
    <w:p w14:paraId="6EC94135" w14:textId="77777777" w:rsidR="00F05F38" w:rsidRDefault="00AD20CC">
      <w:pPr>
        <w:pStyle w:val="SourceCode"/>
      </w:pPr>
      <w:r>
        <w:rPr>
          <w:rStyle w:val="NormalTok"/>
        </w:rPr>
        <w:t>wordsAdded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sparseAdded))</w:t>
      </w:r>
      <w:r>
        <w:br/>
      </w:r>
      <w:r>
        <w:br/>
      </w:r>
      <w:r>
        <w:rPr>
          <w:rStyle w:val="CommentTok"/>
        </w:rPr>
        <w:t xml:space="preserve">#Repeating all the steps again  </w:t>
      </w:r>
      <w:r>
        <w:br/>
      </w:r>
      <w:r>
        <w:rPr>
          <w:rStyle w:val="NormalTok"/>
        </w:rPr>
        <w:t>removecorpus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hw3$Removed)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move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removecorpus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move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removecorpus, stemDocument)</w:t>
      </w:r>
      <w:r>
        <w:br/>
      </w:r>
      <w:r>
        <w:rPr>
          <w:rStyle w:val="NormalTok"/>
        </w:rPr>
        <w:t>removedoc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removecorpus)</w:t>
      </w:r>
      <w:r>
        <w:br/>
      </w:r>
      <w:r>
        <w:rPr>
          <w:rStyle w:val="NormalTok"/>
        </w:rPr>
        <w:t>sparseRemoved &lt;-</w:t>
      </w:r>
      <w:r>
        <w:rPr>
          <w:rStyle w:val="StringTok"/>
        </w:rPr>
        <w:t xml:space="preserve"> </w:t>
      </w:r>
      <w:r>
        <w:rPr>
          <w:rStyle w:val="KeywordTok"/>
        </w:rPr>
        <w:t>removeSparseTerms</w:t>
      </w:r>
      <w:r>
        <w:rPr>
          <w:rStyle w:val="NormalTok"/>
        </w:rPr>
        <w:t xml:space="preserve">(removedoc,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wordsRemoved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s.m</w:t>
      </w:r>
      <w:r>
        <w:rPr>
          <w:rStyle w:val="KeywordTok"/>
        </w:rPr>
        <w:t>atrix</w:t>
      </w:r>
      <w:r>
        <w:rPr>
          <w:rStyle w:val="NormalTok"/>
        </w:rPr>
        <w:t>(sparseRemoved))</w:t>
      </w:r>
      <w:r>
        <w:br/>
      </w:r>
      <w:r>
        <w:br/>
      </w:r>
      <w:r>
        <w:rPr>
          <w:rStyle w:val="CommentTok"/>
        </w:rPr>
        <w:t>#Combining both the dataframes</w:t>
      </w:r>
      <w:r>
        <w:br/>
      </w:r>
      <w:r>
        <w:rPr>
          <w:rStyle w:val="NormalTok"/>
        </w:rPr>
        <w:t>wikiWord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wordsAdded, wordsRemoved)</w:t>
      </w:r>
      <w:r>
        <w:br/>
      </w:r>
      <w:r>
        <w:br/>
      </w:r>
      <w:r>
        <w:rPr>
          <w:rStyle w:val="CommentTok"/>
        </w:rPr>
        <w:t>#Adding the vandal column</w:t>
      </w:r>
      <w:r>
        <w:br/>
      </w:r>
      <w:r>
        <w:rPr>
          <w:rStyle w:val="NormalTok"/>
        </w:rPr>
        <w:t>wikiWords$Vandal &lt;-</w:t>
      </w:r>
      <w:r>
        <w:rPr>
          <w:rStyle w:val="StringTok"/>
        </w:rPr>
        <w:t xml:space="preserve"> </w:t>
      </w:r>
      <w:r>
        <w:rPr>
          <w:rStyle w:val="NormalTok"/>
        </w:rPr>
        <w:t>hw3$Vandal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  <w:r>
        <w:br/>
      </w:r>
      <w:r>
        <w:br/>
      </w:r>
      <w:r>
        <w:rPr>
          <w:rStyle w:val="CommentTok"/>
        </w:rPr>
        <w:t>#Splitting the data into testing and training set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 &lt;-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 xml:space="preserve">(wikiWords$Vandal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wikiWords, split 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wikiWords, split 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$Vandal)</w:t>
      </w:r>
    </w:p>
    <w:p w14:paraId="39D78744" w14:textId="77777777" w:rsidR="00F05F38" w:rsidRDefault="00AD20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618 545</w:t>
      </w:r>
    </w:p>
    <w:p w14:paraId="1C6CFCAB" w14:textId="77777777" w:rsidR="00F05F38" w:rsidRDefault="00AD20CC">
      <w:pPr>
        <w:pStyle w:val="SourceCode"/>
        <w:rPr>
          <w:rStyle w:val="CommentTok"/>
        </w:rPr>
      </w:pPr>
      <w:r>
        <w:rPr>
          <w:rStyle w:val="CommentTok"/>
        </w:rPr>
        <w:t>#Building the CART Model</w:t>
      </w:r>
      <w:r>
        <w:br/>
      </w:r>
      <w:r>
        <w:br/>
      </w:r>
      <w:r>
        <w:rPr>
          <w:rStyle w:val="CommentTok"/>
        </w:rPr>
        <w:t>#CART &lt;- rpart(Vandal~.,data = train,method = "clas</w:t>
      </w:r>
      <w:r>
        <w:rPr>
          <w:rStyle w:val="CommentTok"/>
        </w:rPr>
        <w:t>s", parms = list(split="gini"))</w:t>
      </w:r>
    </w:p>
    <w:p w14:paraId="7B8B3438" w14:textId="77777777" w:rsidR="007A3290" w:rsidRDefault="007A3290">
      <w:pPr>
        <w:pStyle w:val="SourceCode"/>
        <w:rPr>
          <w:rStyle w:val="CommentTok"/>
        </w:rPr>
      </w:pPr>
    </w:p>
    <w:p w14:paraId="2FD865DC" w14:textId="77777777" w:rsidR="007A3290" w:rsidRDefault="007A3290">
      <w:pPr>
        <w:pStyle w:val="SourceCode"/>
        <w:rPr>
          <w:rStyle w:val="CommentTok"/>
        </w:rPr>
      </w:pPr>
    </w:p>
    <w:p w14:paraId="265F2FBF" w14:textId="169CF4FD" w:rsidR="007A3290" w:rsidRDefault="007A3290">
      <w:pPr>
        <w:pStyle w:val="SourceCode"/>
        <w:rPr>
          <w:rStyle w:val="CommentTok"/>
        </w:rPr>
      </w:pPr>
      <w:r>
        <w:rPr>
          <w:rStyle w:val="CommentTok"/>
        </w:rPr>
        <w:lastRenderedPageBreak/>
        <w:t xml:space="preserve">However,when I use the following code I am getting different results. </w:t>
      </w:r>
    </w:p>
    <w:p w14:paraId="2CB77F57" w14:textId="538D5F8B" w:rsidR="007A3290" w:rsidRDefault="007A3290">
      <w:pPr>
        <w:pStyle w:val="SourceCode"/>
        <w:rPr>
          <w:rStyle w:val="CommentTok"/>
        </w:rPr>
      </w:pPr>
      <w:r>
        <w:rPr>
          <w:rStyle w:val="CommentTok"/>
        </w:rPr>
        <w:t>You have to copy and paste the code as it is and run it in R to see what I mean. Only when I use 0,99% am I able to obtain 15 terms from the document term matrix which are not sparse. If you run the following code you will understand what I mean.</w:t>
      </w:r>
    </w:p>
    <w:p w14:paraId="21BC6578" w14:textId="77777777" w:rsidR="007A3290" w:rsidRDefault="007A3290">
      <w:pPr>
        <w:pStyle w:val="SourceCode"/>
        <w:rPr>
          <w:rStyle w:val="CommentTok"/>
        </w:rPr>
      </w:pPr>
    </w:p>
    <w:p w14:paraId="1E11D432" w14:textId="77777777" w:rsidR="007A3290" w:rsidRDefault="007A3290" w:rsidP="007A3290">
      <w:pPr>
        <w:pStyle w:val="SourceCode"/>
      </w:pPr>
      <w:r>
        <w:t>x = getwd()</w:t>
      </w:r>
    </w:p>
    <w:p w14:paraId="2D0649B9" w14:textId="77777777" w:rsidR="007A3290" w:rsidRDefault="007A3290" w:rsidP="007A3290">
      <w:pPr>
        <w:pStyle w:val="SourceCode"/>
      </w:pPr>
      <w:r>
        <w:t>setwd(x)</w:t>
      </w:r>
    </w:p>
    <w:p w14:paraId="65470397" w14:textId="77777777" w:rsidR="007A3290" w:rsidRDefault="007A3290" w:rsidP="007A3290">
      <w:pPr>
        <w:pStyle w:val="SourceCode"/>
      </w:pPr>
      <w:r>
        <w:t>library(rpart)</w:t>
      </w:r>
    </w:p>
    <w:p w14:paraId="70619956" w14:textId="77777777" w:rsidR="007A3290" w:rsidRDefault="007A3290" w:rsidP="007A3290">
      <w:pPr>
        <w:pStyle w:val="SourceCode"/>
      </w:pPr>
      <w:r>
        <w:t>library(rpart.plot)</w:t>
      </w:r>
    </w:p>
    <w:p w14:paraId="6B445E24" w14:textId="77777777" w:rsidR="007A3290" w:rsidRDefault="007A3290" w:rsidP="007A3290">
      <w:pPr>
        <w:pStyle w:val="SourceCode"/>
      </w:pPr>
    </w:p>
    <w:p w14:paraId="38DC8C7B" w14:textId="77777777" w:rsidR="007A3290" w:rsidRDefault="007A3290" w:rsidP="007A3290">
      <w:pPr>
        <w:pStyle w:val="SourceCode"/>
      </w:pPr>
      <w:r>
        <w:t>#Code to read data and count number of cases of vandalism detected</w:t>
      </w:r>
    </w:p>
    <w:p w14:paraId="000618D7" w14:textId="77777777" w:rsidR="007A3290" w:rsidRDefault="007A3290" w:rsidP="007A3290">
      <w:pPr>
        <w:pStyle w:val="SourceCode"/>
      </w:pPr>
    </w:p>
    <w:p w14:paraId="04F38E88" w14:textId="77777777" w:rsidR="007A3290" w:rsidRDefault="007A3290" w:rsidP="007A3290">
      <w:pPr>
        <w:pStyle w:val="SourceCode"/>
      </w:pPr>
      <w:r>
        <w:t>vdata = read.csv(file = "hw3.csv", header = T, check.names = T, na.strings = "", strip.white = T)</w:t>
      </w:r>
    </w:p>
    <w:p w14:paraId="0EAFA125" w14:textId="77777777" w:rsidR="007A3290" w:rsidRDefault="007A3290" w:rsidP="007A3290">
      <w:pPr>
        <w:pStyle w:val="SourceCode"/>
      </w:pPr>
      <w:r>
        <w:t>colnames(vdata)</w:t>
      </w:r>
    </w:p>
    <w:p w14:paraId="02C5D03F" w14:textId="77777777" w:rsidR="007A3290" w:rsidRDefault="007A3290" w:rsidP="007A3290">
      <w:pPr>
        <w:pStyle w:val="SourceCode"/>
      </w:pPr>
      <w:r>
        <w:t>vcount &lt;- subset(vdata, vdata$Vandal == 1)</w:t>
      </w:r>
    </w:p>
    <w:p w14:paraId="79D2ACF6" w14:textId="77777777" w:rsidR="007A3290" w:rsidRDefault="007A3290" w:rsidP="007A3290">
      <w:pPr>
        <w:pStyle w:val="SourceCode"/>
      </w:pPr>
      <w:r>
        <w:t>nrow(vcount) #This tells us there were 1815 counts of vandalism detected</w:t>
      </w:r>
    </w:p>
    <w:p w14:paraId="22424A3B" w14:textId="77777777" w:rsidR="007A3290" w:rsidRDefault="007A3290" w:rsidP="007A3290">
      <w:pPr>
        <w:pStyle w:val="SourceCode"/>
      </w:pPr>
    </w:p>
    <w:p w14:paraId="64269153" w14:textId="77777777" w:rsidR="007A3290" w:rsidRDefault="007A3290" w:rsidP="007A3290">
      <w:pPr>
        <w:pStyle w:val="SourceCode"/>
      </w:pPr>
      <w:r>
        <w:t xml:space="preserve">#Preprocessing of text data and creating a corpus from the 'Added' column </w:t>
      </w:r>
    </w:p>
    <w:p w14:paraId="36A1F977" w14:textId="77777777" w:rsidR="007A3290" w:rsidRDefault="007A3290" w:rsidP="007A3290">
      <w:pPr>
        <w:pStyle w:val="SourceCode"/>
      </w:pPr>
      <w:r>
        <w:t>library(tm)</w:t>
      </w:r>
    </w:p>
    <w:p w14:paraId="7EEC1BAD" w14:textId="77777777" w:rsidR="007A3290" w:rsidRDefault="007A3290" w:rsidP="007A3290">
      <w:pPr>
        <w:pStyle w:val="SourceCode"/>
      </w:pPr>
      <w:r>
        <w:t>library(NLP)</w:t>
      </w:r>
    </w:p>
    <w:p w14:paraId="42EEA6B2" w14:textId="77777777" w:rsidR="007A3290" w:rsidRDefault="007A3290" w:rsidP="007A3290">
      <w:pPr>
        <w:pStyle w:val="SourceCode"/>
      </w:pPr>
      <w:r>
        <w:t>library(SnowballC)</w:t>
      </w:r>
    </w:p>
    <w:p w14:paraId="587DD567" w14:textId="77777777" w:rsidR="007A3290" w:rsidRDefault="007A3290" w:rsidP="007A3290">
      <w:pPr>
        <w:pStyle w:val="SourceCode"/>
      </w:pPr>
    </w:p>
    <w:p w14:paraId="6E70A8FB" w14:textId="77777777" w:rsidR="007A3290" w:rsidRDefault="007A3290" w:rsidP="007A3290">
      <w:pPr>
        <w:pStyle w:val="SourceCode"/>
      </w:pPr>
      <w:r>
        <w:t>added = vdata[,c(6)]</w:t>
      </w:r>
    </w:p>
    <w:p w14:paraId="730F99D8" w14:textId="77777777" w:rsidR="007A3290" w:rsidRDefault="007A3290" w:rsidP="007A3290">
      <w:pPr>
        <w:pStyle w:val="SourceCode"/>
      </w:pPr>
      <w:r>
        <w:t>added  = as.data.frame(added)</w:t>
      </w:r>
    </w:p>
    <w:p w14:paraId="388DECA1" w14:textId="77777777" w:rsidR="007A3290" w:rsidRDefault="007A3290" w:rsidP="007A3290">
      <w:pPr>
        <w:pStyle w:val="SourceCode"/>
      </w:pPr>
      <w:r>
        <w:t>addedNONA = as.data.frame(added[complete.cases(added),])</w:t>
      </w:r>
    </w:p>
    <w:p w14:paraId="37BBAB63" w14:textId="77777777" w:rsidR="007A3290" w:rsidRDefault="007A3290" w:rsidP="007A3290">
      <w:pPr>
        <w:pStyle w:val="SourceCode"/>
      </w:pPr>
      <w:r>
        <w:t>myCorpus&lt;- Corpus(DataframeSource(addedNONA))</w:t>
      </w:r>
    </w:p>
    <w:p w14:paraId="35AAD912" w14:textId="77777777" w:rsidR="007A3290" w:rsidRDefault="007A3290" w:rsidP="007A3290">
      <w:pPr>
        <w:pStyle w:val="SourceCode"/>
      </w:pPr>
      <w:r>
        <w:t>getTransformations()</w:t>
      </w:r>
    </w:p>
    <w:p w14:paraId="765654CA" w14:textId="77777777" w:rsidR="007A3290" w:rsidRDefault="007A3290" w:rsidP="007A3290">
      <w:pPr>
        <w:pStyle w:val="SourceCode"/>
      </w:pPr>
    </w:p>
    <w:p w14:paraId="68FFADA2" w14:textId="77777777" w:rsidR="007A3290" w:rsidRDefault="007A3290" w:rsidP="007A3290">
      <w:pPr>
        <w:pStyle w:val="SourceCode"/>
      </w:pPr>
      <w:r>
        <w:t>myCorpus = tm_map(myCorpus, tolower)</w:t>
      </w:r>
    </w:p>
    <w:p w14:paraId="33B5218E" w14:textId="77777777" w:rsidR="007A3290" w:rsidRDefault="007A3290" w:rsidP="007A3290">
      <w:pPr>
        <w:pStyle w:val="SourceCode"/>
      </w:pPr>
      <w:r>
        <w:t>myCorpus = tm_map(myCorpus, removeNumbers)</w:t>
      </w:r>
    </w:p>
    <w:p w14:paraId="46D5082C" w14:textId="77777777" w:rsidR="007A3290" w:rsidRDefault="007A3290" w:rsidP="007A3290">
      <w:pPr>
        <w:pStyle w:val="SourceCode"/>
      </w:pPr>
      <w:r>
        <w:t>myCorpus = tm_map(myCorpus, removePunctuation)</w:t>
      </w:r>
    </w:p>
    <w:p w14:paraId="75A753AD" w14:textId="77777777" w:rsidR="007A3290" w:rsidRDefault="007A3290" w:rsidP="007A3290">
      <w:pPr>
        <w:pStyle w:val="SourceCode"/>
      </w:pPr>
      <w:r>
        <w:t>myCorpus = tm_map(myCorpus, removeWords, stopwords("english"))</w:t>
      </w:r>
    </w:p>
    <w:p w14:paraId="2F420FEE" w14:textId="77777777" w:rsidR="007A3290" w:rsidRDefault="007A3290" w:rsidP="007A3290">
      <w:pPr>
        <w:pStyle w:val="SourceCode"/>
      </w:pPr>
      <w:r>
        <w:t>myCorpus = tm_map(myCorpus, stemDocument)</w:t>
      </w:r>
    </w:p>
    <w:p w14:paraId="1469EF83" w14:textId="77777777" w:rsidR="007A3290" w:rsidRDefault="007A3290" w:rsidP="007A3290">
      <w:pPr>
        <w:pStyle w:val="SourceCode"/>
      </w:pPr>
      <w:r>
        <w:t>myCorpus = tm_map(myCorpus, stripWhitespace)</w:t>
      </w:r>
    </w:p>
    <w:p w14:paraId="3F162418" w14:textId="77777777" w:rsidR="007A3290" w:rsidRDefault="007A3290" w:rsidP="007A3290">
      <w:pPr>
        <w:pStyle w:val="SourceCode"/>
      </w:pPr>
      <w:r>
        <w:t>myCorpus = tm_map(myCorpus, PlainTextDocument)</w:t>
      </w:r>
    </w:p>
    <w:p w14:paraId="4F738CB4" w14:textId="77777777" w:rsidR="007A3290" w:rsidRDefault="007A3290" w:rsidP="007A3290">
      <w:pPr>
        <w:pStyle w:val="SourceCode"/>
      </w:pPr>
    </w:p>
    <w:p w14:paraId="1EE9A305" w14:textId="77777777" w:rsidR="007A3290" w:rsidRDefault="007A3290" w:rsidP="007A3290">
      <w:pPr>
        <w:pStyle w:val="SourceCode"/>
      </w:pPr>
      <w:r>
        <w:t>test = myCorpus</w:t>
      </w:r>
    </w:p>
    <w:p w14:paraId="041FB131" w14:textId="77777777" w:rsidR="007A3290" w:rsidRDefault="007A3290" w:rsidP="007A3290">
      <w:pPr>
        <w:pStyle w:val="SourceCode"/>
      </w:pPr>
      <w:r>
        <w:t>length(test) #This tells us that 2395 documents were finally added to the corpus after preprocessing</w:t>
      </w:r>
    </w:p>
    <w:p w14:paraId="4EDD4505" w14:textId="77777777" w:rsidR="007A3290" w:rsidRDefault="007A3290" w:rsidP="007A3290">
      <w:pPr>
        <w:pStyle w:val="SourceCode"/>
      </w:pPr>
    </w:p>
    <w:p w14:paraId="19ADAEB4" w14:textId="77777777" w:rsidR="007A3290" w:rsidRDefault="007A3290" w:rsidP="007A3290">
      <w:pPr>
        <w:pStyle w:val="SourceCode"/>
      </w:pPr>
      <w:r>
        <w:t xml:space="preserve">#Creating a Document Term Matrix and filtering out sparse terms </w:t>
      </w:r>
    </w:p>
    <w:p w14:paraId="3713F9B8" w14:textId="77777777" w:rsidR="007A3290" w:rsidRDefault="007A3290" w:rsidP="007A3290">
      <w:pPr>
        <w:pStyle w:val="SourceCode"/>
      </w:pPr>
    </w:p>
    <w:p w14:paraId="145FE8E1" w14:textId="77777777" w:rsidR="007A3290" w:rsidRDefault="007A3290" w:rsidP="007A3290">
      <w:pPr>
        <w:pStyle w:val="SourceCode"/>
      </w:pPr>
      <w:r>
        <w:t>tdm &lt;- DocumentTermMatrix(test)</w:t>
      </w:r>
    </w:p>
    <w:p w14:paraId="3E75BBD5" w14:textId="77777777" w:rsidR="007A3290" w:rsidRDefault="007A3290" w:rsidP="007A3290">
      <w:pPr>
        <w:pStyle w:val="SourceCode"/>
      </w:pPr>
      <w:r>
        <w:t>inspect(tdm) #This tells us there are 2395 documents and 6336 terms in the document term matrix</w:t>
      </w:r>
    </w:p>
    <w:p w14:paraId="45B3A7C8" w14:textId="77777777" w:rsidR="007A3290" w:rsidRDefault="007A3290" w:rsidP="007A3290">
      <w:pPr>
        <w:pStyle w:val="SourceCode"/>
      </w:pPr>
      <w:r>
        <w:t xml:space="preserve">tm &lt;- as.matrix(tdm) </w:t>
      </w:r>
    </w:p>
    <w:p w14:paraId="18386F7D" w14:textId="77777777" w:rsidR="007A3290" w:rsidRDefault="007A3290" w:rsidP="007A3290">
      <w:pPr>
        <w:pStyle w:val="SourceCode"/>
      </w:pPr>
      <w:r>
        <w:t>length(tm)</w:t>
      </w:r>
    </w:p>
    <w:p w14:paraId="4819BAFE" w14:textId="77777777" w:rsidR="007A3290" w:rsidRDefault="007A3290" w:rsidP="007A3290">
      <w:pPr>
        <w:pStyle w:val="SourceCode"/>
      </w:pPr>
    </w:p>
    <w:p w14:paraId="1E277F09" w14:textId="77777777" w:rsidR="007A3290" w:rsidRDefault="007A3290" w:rsidP="007A3290">
      <w:pPr>
        <w:pStyle w:val="SourceCode"/>
      </w:pPr>
      <w:r>
        <w:t>notSparse = removeSparseTerms(tdm, 0.99) #Here I realized that chosing a value less than 0.99 always leaves me with no terms to inspect</w:t>
      </w:r>
    </w:p>
    <w:p w14:paraId="6C415129" w14:textId="77777777" w:rsidR="007A3290" w:rsidRDefault="007A3290" w:rsidP="007A3290">
      <w:pPr>
        <w:pStyle w:val="SourceCode"/>
      </w:pPr>
      <w:r>
        <w:t>inspect(notSparse) #This tells us there are 15 terms in 2395 documents which are not sparse</w:t>
      </w:r>
    </w:p>
    <w:p w14:paraId="20D38A62" w14:textId="77777777" w:rsidR="007A3290" w:rsidRDefault="007A3290" w:rsidP="007A3290">
      <w:pPr>
        <w:pStyle w:val="SourceCode"/>
      </w:pPr>
      <w:r>
        <w:t>sparseAdded &lt;- as.data.frame(as.matrix(notSparse))</w:t>
      </w:r>
    </w:p>
    <w:p w14:paraId="6E708812" w14:textId="77777777" w:rsidR="007A3290" w:rsidRDefault="007A3290" w:rsidP="007A3290">
      <w:pPr>
        <w:pStyle w:val="SourceCode"/>
      </w:pPr>
      <w:r>
        <w:t>View(sparseAdded)</w:t>
      </w:r>
    </w:p>
    <w:p w14:paraId="6E211CC3" w14:textId="77777777" w:rsidR="007A3290" w:rsidRDefault="007A3290" w:rsidP="007A3290">
      <w:pPr>
        <w:pStyle w:val="SourceCode"/>
      </w:pPr>
      <w:r>
        <w:t>wordsAdded &lt;- as.data.frame(as.matrix(sparseAdded))</w:t>
      </w:r>
    </w:p>
    <w:p w14:paraId="0759595B" w14:textId="77777777" w:rsidR="007A3290" w:rsidRDefault="007A3290" w:rsidP="007A3290">
      <w:pPr>
        <w:pStyle w:val="SourceCode"/>
      </w:pPr>
    </w:p>
    <w:p w14:paraId="09C5BCEC" w14:textId="77777777" w:rsidR="007A3290" w:rsidRDefault="007A3290" w:rsidP="007A3290">
      <w:pPr>
        <w:pStyle w:val="SourceCode"/>
      </w:pPr>
      <w:r>
        <w:lastRenderedPageBreak/>
        <w:t>#### Repeating the steps again ####</w:t>
      </w:r>
    </w:p>
    <w:p w14:paraId="01ED5A71" w14:textId="77777777" w:rsidR="007A3290" w:rsidRDefault="007A3290" w:rsidP="007A3290">
      <w:pPr>
        <w:pStyle w:val="SourceCode"/>
      </w:pPr>
    </w:p>
    <w:p w14:paraId="09B35714" w14:textId="77777777" w:rsidR="007A3290" w:rsidRDefault="007A3290" w:rsidP="007A3290">
      <w:pPr>
        <w:pStyle w:val="SourceCode"/>
      </w:pPr>
      <w:r>
        <w:t>removecorpus &lt;- Corpus(DataframeSource(addedNONA))</w:t>
      </w:r>
    </w:p>
    <w:p w14:paraId="40204C52" w14:textId="77777777" w:rsidR="007A3290" w:rsidRDefault="007A3290" w:rsidP="007A3290">
      <w:pPr>
        <w:pStyle w:val="SourceCode"/>
      </w:pPr>
      <w:r>
        <w:t>removecorpus &lt;- tm_map(removecorpus, removeWords, stopwords("english"))</w:t>
      </w:r>
    </w:p>
    <w:p w14:paraId="321CBD26" w14:textId="77777777" w:rsidR="007A3290" w:rsidRDefault="007A3290" w:rsidP="007A3290">
      <w:pPr>
        <w:pStyle w:val="SourceCode"/>
      </w:pPr>
      <w:r>
        <w:t>removecorpus &lt;- tm_map(removecorpus, stemDocument)</w:t>
      </w:r>
    </w:p>
    <w:p w14:paraId="13911D6B" w14:textId="77777777" w:rsidR="007A3290" w:rsidRDefault="007A3290" w:rsidP="007A3290">
      <w:pPr>
        <w:pStyle w:val="SourceCode"/>
      </w:pPr>
      <w:r>
        <w:t>removedoc &lt;- DocumentTermMatrix(removecorpus)</w:t>
      </w:r>
    </w:p>
    <w:p w14:paraId="412257B4" w14:textId="77777777" w:rsidR="007A3290" w:rsidRDefault="007A3290" w:rsidP="007A3290">
      <w:pPr>
        <w:pStyle w:val="SourceCode"/>
      </w:pPr>
      <w:r>
        <w:t>sparseRemoved &lt;- removeSparseTerms(removedoc, 0.99)</w:t>
      </w:r>
    </w:p>
    <w:p w14:paraId="5D8B7951" w14:textId="77777777" w:rsidR="007A3290" w:rsidRDefault="007A3290" w:rsidP="007A3290">
      <w:pPr>
        <w:pStyle w:val="SourceCode"/>
      </w:pPr>
      <w:r>
        <w:t>wordsRemoved &lt;- as.data.frame(as.matrix(sparseRemoved))</w:t>
      </w:r>
    </w:p>
    <w:p w14:paraId="4ABA0BF7" w14:textId="77777777" w:rsidR="007A3290" w:rsidRDefault="007A3290" w:rsidP="007A3290">
      <w:pPr>
        <w:pStyle w:val="SourceCode"/>
      </w:pPr>
    </w:p>
    <w:p w14:paraId="5E69E004" w14:textId="77777777" w:rsidR="007A3290" w:rsidRDefault="007A3290" w:rsidP="007A3290">
      <w:pPr>
        <w:pStyle w:val="SourceCode"/>
      </w:pPr>
      <w:r>
        <w:t>View(wordsAdded)</w:t>
      </w:r>
    </w:p>
    <w:p w14:paraId="1EC3D8C4" w14:textId="77777777" w:rsidR="007A3290" w:rsidRDefault="007A3290" w:rsidP="007A3290">
      <w:pPr>
        <w:pStyle w:val="SourceCode"/>
      </w:pPr>
      <w:r>
        <w:t>View(wordsRemoved)</w:t>
      </w:r>
    </w:p>
    <w:p w14:paraId="5A5F8C7A" w14:textId="77777777" w:rsidR="007A3290" w:rsidRDefault="007A3290" w:rsidP="007A3290">
      <w:pPr>
        <w:pStyle w:val="SourceCode"/>
      </w:pPr>
    </w:p>
    <w:p w14:paraId="1E9D03C8" w14:textId="77777777" w:rsidR="007A3290" w:rsidRDefault="007A3290" w:rsidP="007A3290">
      <w:pPr>
        <w:pStyle w:val="SourceCode"/>
      </w:pPr>
      <w:r>
        <w:t>#Creating wikiWords</w:t>
      </w:r>
    </w:p>
    <w:p w14:paraId="08A6D2DF" w14:textId="77777777" w:rsidR="007A3290" w:rsidRDefault="007A3290" w:rsidP="007A3290">
      <w:pPr>
        <w:pStyle w:val="SourceCode"/>
      </w:pPr>
      <w:r>
        <w:t>wikiWords &lt;- cbind(wordsAdded, wordsRemoved)</w:t>
      </w:r>
    </w:p>
    <w:p w14:paraId="02F465DE" w14:textId="77777777" w:rsidR="007A3290" w:rsidRDefault="007A3290" w:rsidP="007A3290">
      <w:pPr>
        <w:pStyle w:val="SourceCode"/>
      </w:pPr>
    </w:p>
    <w:p w14:paraId="74F4B99B" w14:textId="77777777" w:rsidR="007A3290" w:rsidRDefault="007A3290" w:rsidP="007A3290">
      <w:pPr>
        <w:pStyle w:val="SourceCode"/>
      </w:pPr>
      <w:r>
        <w:t>#Adding the vandal column</w:t>
      </w:r>
    </w:p>
    <w:p w14:paraId="6B8165D8" w14:textId="77777777" w:rsidR="007A3290" w:rsidRDefault="007A3290" w:rsidP="007A3290">
      <w:pPr>
        <w:pStyle w:val="SourceCode"/>
      </w:pPr>
      <w:r>
        <w:t>wikiWords2 &lt;- cbind(wordsAdded, wordsRemoved, hw3$Vandal)</w:t>
      </w:r>
    </w:p>
    <w:p w14:paraId="5E2D0E05" w14:textId="77777777" w:rsidR="007A3290" w:rsidRDefault="007A3290" w:rsidP="007A3290">
      <w:pPr>
        <w:pStyle w:val="SourceCode"/>
      </w:pPr>
      <w:r>
        <w:t>wikiWords$Vandal &lt;- vdata$Vandal</w:t>
      </w:r>
    </w:p>
    <w:p w14:paraId="017FCE15" w14:textId="77777777" w:rsidR="007A3290" w:rsidRDefault="007A3290" w:rsidP="007A3290">
      <w:pPr>
        <w:pStyle w:val="SourceCode"/>
      </w:pPr>
    </w:p>
    <w:p w14:paraId="1F119D33" w14:textId="77777777" w:rsidR="007A3290" w:rsidRDefault="007A3290" w:rsidP="007A3290">
      <w:pPr>
        <w:pStyle w:val="SourceCode"/>
      </w:pPr>
      <w:r>
        <w:t>library(caTools)</w:t>
      </w:r>
    </w:p>
    <w:p w14:paraId="01C86F65" w14:textId="77777777" w:rsidR="007A3290" w:rsidRDefault="007A3290" w:rsidP="007A3290">
      <w:pPr>
        <w:pStyle w:val="SourceCode"/>
      </w:pPr>
    </w:p>
    <w:p w14:paraId="016627B6" w14:textId="77777777" w:rsidR="007A3290" w:rsidRDefault="007A3290" w:rsidP="007A3290">
      <w:pPr>
        <w:pStyle w:val="SourceCode"/>
      </w:pPr>
      <w:r>
        <w:t>#Splitting the data into testing and training sets</w:t>
      </w:r>
    </w:p>
    <w:p w14:paraId="470E1AD1" w14:textId="77777777" w:rsidR="007A3290" w:rsidRDefault="007A3290" w:rsidP="007A3290">
      <w:pPr>
        <w:pStyle w:val="SourceCode"/>
      </w:pPr>
      <w:r>
        <w:t>set.seed(123)</w:t>
      </w:r>
    </w:p>
    <w:p w14:paraId="0327A4C5" w14:textId="77777777" w:rsidR="007A3290" w:rsidRDefault="007A3290" w:rsidP="007A3290">
      <w:pPr>
        <w:pStyle w:val="SourceCode"/>
      </w:pPr>
      <w:r>
        <w:t>split &lt;- sample.split(vdata$Vandal, SplitRatio = 0.7)</w:t>
      </w:r>
    </w:p>
    <w:p w14:paraId="22E8C447" w14:textId="77777777" w:rsidR="007A3290" w:rsidRDefault="007A3290" w:rsidP="007A3290">
      <w:pPr>
        <w:pStyle w:val="SourceCode"/>
      </w:pPr>
      <w:r>
        <w:t>train &lt;- subset(wikiWords, split == TRUE)</w:t>
      </w:r>
    </w:p>
    <w:p w14:paraId="56BE9FCD" w14:textId="77777777" w:rsidR="007A3290" w:rsidRDefault="007A3290" w:rsidP="007A3290">
      <w:pPr>
        <w:pStyle w:val="SourceCode"/>
      </w:pPr>
      <w:r>
        <w:t>test &lt;- subset(wikiWords, split == FALSE)</w:t>
      </w:r>
    </w:p>
    <w:p w14:paraId="6A055B4E" w14:textId="77777777" w:rsidR="007A3290" w:rsidRDefault="007A3290" w:rsidP="007A3290">
      <w:pPr>
        <w:pStyle w:val="SourceCode"/>
      </w:pPr>
      <w:r>
        <w:t>table(test$Vandal)</w:t>
      </w:r>
    </w:p>
    <w:p w14:paraId="6A8CA563" w14:textId="77777777" w:rsidR="007A3290" w:rsidRDefault="007A3290" w:rsidP="007A3290">
      <w:pPr>
        <w:pStyle w:val="SourceCode"/>
      </w:pPr>
    </w:p>
    <w:p w14:paraId="30B1AFF1" w14:textId="77777777" w:rsidR="007A3290" w:rsidRDefault="007A3290" w:rsidP="007A3290">
      <w:pPr>
        <w:pStyle w:val="SourceCode"/>
      </w:pPr>
      <w:r>
        <w:t>#Building the CART Model</w:t>
      </w:r>
    </w:p>
    <w:p w14:paraId="2BB77663" w14:textId="77777777" w:rsidR="007A3290" w:rsidRDefault="007A3290" w:rsidP="007A3290">
      <w:pPr>
        <w:pStyle w:val="SourceCode"/>
      </w:pPr>
    </w:p>
    <w:p w14:paraId="38457288" w14:textId="77777777" w:rsidR="007A3290" w:rsidRDefault="007A3290" w:rsidP="007A3290">
      <w:pPr>
        <w:pStyle w:val="SourceCode"/>
      </w:pPr>
      <w:r>
        <w:t>#CART &lt;- rpart(Vandal~.,data = train,method = "class", parms = list(split="gini")</w:t>
      </w:r>
    </w:p>
    <w:p w14:paraId="5B479895" w14:textId="77777777" w:rsidR="007A3290" w:rsidRDefault="007A3290" w:rsidP="007A3290">
      <w:pPr>
        <w:pStyle w:val="SourceCode"/>
      </w:pPr>
    </w:p>
    <w:p w14:paraId="64B5696A" w14:textId="77777777" w:rsidR="007A3290" w:rsidRDefault="007A3290" w:rsidP="007A3290">
      <w:pPr>
        <w:pStyle w:val="SourceCode"/>
      </w:pPr>
    </w:p>
    <w:p w14:paraId="7197451D" w14:textId="481A3394" w:rsidR="007A3290" w:rsidRDefault="007A3290">
      <w:pPr>
        <w:pStyle w:val="SourceCode"/>
      </w:pPr>
      <w:r>
        <w:t>I also experienced a few errors and was unable to solve it completely but I did give it a hard try and I’m still working on it hoping to crack it completely. Meanwhile I am submitting this version just to make sure I don’t miss the deadline.</w:t>
      </w:r>
      <w:bookmarkStart w:id="0" w:name="_GoBack"/>
      <w:bookmarkEnd w:id="0"/>
    </w:p>
    <w:sectPr w:rsidR="007A32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74416D" w14:textId="77777777" w:rsidR="00AD20CC" w:rsidRDefault="00AD20CC">
      <w:pPr>
        <w:spacing w:after="0"/>
      </w:pPr>
      <w:r>
        <w:separator/>
      </w:r>
    </w:p>
  </w:endnote>
  <w:endnote w:type="continuationSeparator" w:id="0">
    <w:p w14:paraId="0167D7A4" w14:textId="77777777" w:rsidR="00AD20CC" w:rsidRDefault="00AD20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F00791" w14:textId="77777777" w:rsidR="00AD20CC" w:rsidRDefault="00AD20CC">
      <w:r>
        <w:separator/>
      </w:r>
    </w:p>
  </w:footnote>
  <w:footnote w:type="continuationSeparator" w:id="0">
    <w:p w14:paraId="6AF8094C" w14:textId="77777777" w:rsidR="00AD20CC" w:rsidRDefault="00AD20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76AE52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4EB3F9"/>
    <w:multiLevelType w:val="multilevel"/>
    <w:tmpl w:val="D9C4E3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25C39"/>
    <w:rsid w:val="00784D58"/>
    <w:rsid w:val="007A3290"/>
    <w:rsid w:val="008D6863"/>
    <w:rsid w:val="00AD20CC"/>
    <w:rsid w:val="00B86B75"/>
    <w:rsid w:val="00BC48D5"/>
    <w:rsid w:val="00C36279"/>
    <w:rsid w:val="00E315A3"/>
    <w:rsid w:val="00F05F3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FCD1C1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893</Words>
  <Characters>5092</Characters>
  <Application>Microsoft Macintosh Word</Application>
  <DocSecurity>0</DocSecurity>
  <Lines>42</Lines>
  <Paragraphs>11</Paragraphs>
  <ScaleCrop>false</ScaleCrop>
  <LinksUpToDate>false</LinksUpToDate>
  <CharactersWithSpaces>5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rithRavindraHW3.R</dc:title>
  <dc:creator>Chanti</dc:creator>
  <cp:lastModifiedBy>Ravindra, Amrith</cp:lastModifiedBy>
  <cp:revision>3</cp:revision>
  <dcterms:created xsi:type="dcterms:W3CDTF">2017-04-09T02:02:00Z</dcterms:created>
  <dcterms:modified xsi:type="dcterms:W3CDTF">2017-04-09T02:07:00Z</dcterms:modified>
</cp:coreProperties>
</file>